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CF84AC" w14:textId="745D8D0F" w:rsidR="00AB4BD6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V do Edital nº </w:t>
      </w:r>
      <w:r w:rsidR="00D33317">
        <w:rPr>
          <w:rFonts w:ascii="Arial" w:eastAsia="Arial" w:hAnsi="Arial" w:cs="Arial"/>
          <w:b/>
          <w:sz w:val="20"/>
          <w:szCs w:val="20"/>
        </w:rPr>
        <w:t>033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2E218650" w14:textId="77777777" w:rsidR="00AB4BD6" w:rsidRDefault="00AB4BD6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572A7E02" w14:textId="6F27AA42" w:rsidR="00AB4BD6" w:rsidRDefault="00000000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 DE INSCRIÇÃO – PROCESSO SELETIVO DOUTORADO</w:t>
      </w:r>
      <w:r w:rsidR="006E5D30">
        <w:rPr>
          <w:rFonts w:ascii="Arial" w:eastAsia="Arial" w:hAnsi="Arial" w:cs="Arial"/>
          <w:b/>
        </w:rPr>
        <w:t xml:space="preserve"> PARA O </w:t>
      </w:r>
      <w:r w:rsidR="006E5D30" w:rsidRPr="008E535F">
        <w:rPr>
          <w:rFonts w:ascii="Arial" w:eastAsia="Arial" w:hAnsi="Arial" w:cs="Arial"/>
          <w:b/>
          <w:bCs/>
          <w:sz w:val="22"/>
          <w:szCs w:val="22"/>
        </w:rPr>
        <w:t>PROGRAMA DE FORMAÇÃO PARA A GESTÃO PÚBLICA DO ESTADO DO PARANÁ (PROTAG)</w:t>
      </w:r>
    </w:p>
    <w:p w14:paraId="1430EF7E" w14:textId="77777777" w:rsidR="00AB4BD6" w:rsidRDefault="00AB4BD6">
      <w:pPr>
        <w:rPr>
          <w:rFonts w:ascii="Arial" w:hAnsi="Arial" w:cs="Arial"/>
          <w:b/>
          <w:bCs/>
        </w:rPr>
      </w:pPr>
    </w:p>
    <w:p w14:paraId="3460634E" w14:textId="77777777" w:rsidR="00AB4BD6" w:rsidRDefault="0000000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70CE7974" w14:textId="77777777" w:rsidR="00AB4BD6" w:rsidRDefault="00AB4BD6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6"/>
        <w:gridCol w:w="1630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AB4BD6" w14:paraId="1F868478" w14:textId="77777777">
        <w:trPr>
          <w:cantSplit/>
          <w:trHeight w:val="577"/>
        </w:trPr>
        <w:tc>
          <w:tcPr>
            <w:tcW w:w="996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165A57" w14:textId="77777777" w:rsidR="00AB4BD6" w:rsidRDefault="00000000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4094978B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729ABD19" w14:textId="77777777">
        <w:trPr>
          <w:cantSplit/>
          <w:trHeight w:val="547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0694A253" w14:textId="77777777" w:rsidR="00AB4BD6" w:rsidRDefault="00000000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dereço completo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0F23FC82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37E47A3D" w14:textId="77777777">
        <w:trPr>
          <w:trHeight w:val="565"/>
        </w:trPr>
        <w:tc>
          <w:tcPr>
            <w:tcW w:w="209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55558ED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264144DB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szCs w:val="22"/>
              </w:rPr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0FB4759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32ECE73E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56FFB0F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73FF3780" w14:textId="77777777" w:rsidR="00AB4BD6" w:rsidRDefault="00000000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21012D87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453C499E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4E1075E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77B21968" w14:textId="77777777">
        <w:trPr>
          <w:gridAfter w:val="1"/>
          <w:wAfter w:w="11" w:type="dxa"/>
          <w:trHeight w:val="549"/>
        </w:trPr>
        <w:tc>
          <w:tcPr>
            <w:tcW w:w="386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53324EE0" w14:textId="77777777" w:rsidR="00AB4BD6" w:rsidRDefault="00000000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4C08C39C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7452885" w14:textId="77777777" w:rsidR="00AB4BD6" w:rsidRDefault="00AB4BD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3301890" w14:textId="77777777" w:rsidR="00AB4BD6" w:rsidRDefault="00AB4BD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72B0029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D6" w14:paraId="1757483C" w14:textId="77777777">
        <w:trPr>
          <w:gridAfter w:val="1"/>
          <w:wAfter w:w="11" w:type="dxa"/>
          <w:trHeight w:val="558"/>
        </w:trPr>
        <w:tc>
          <w:tcPr>
            <w:tcW w:w="252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685ACEF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514813EE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53179C3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661901AF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68627A3A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24F7F33D" w14:textId="77777777" w:rsidR="00AB4BD6" w:rsidRDefault="00000000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573B41C7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D6" w14:paraId="05307E9C" w14:textId="77777777">
        <w:trPr>
          <w:trHeight w:val="96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0A7AF094" w14:textId="77777777" w:rsidR="00AB4BD6" w:rsidRDefault="00000000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296C1BE2" w14:textId="77777777" w:rsidR="00AB4BD6" w:rsidRDefault="00000000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337676D5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62B99907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6611438E" w14:textId="77777777">
        <w:trPr>
          <w:trHeight w:val="1833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3075CAB7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1EE901E" w14:textId="77777777" w:rsidR="00AB4BD6" w:rsidRDefault="00000000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. FORMAÇÃO ACADÊMICA</w:t>
            </w:r>
          </w:p>
          <w:p w14:paraId="281BAD3C" w14:textId="77777777" w:rsidR="00AB4BD6" w:rsidRDefault="00AB4BD6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48D1A492" w14:textId="77777777" w:rsidR="00AB4BD6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2DA363B6" w14:textId="77777777" w:rsidR="00AB4BD6" w:rsidRDefault="00AB4BD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429"/>
              <w:gridCol w:w="4507"/>
            </w:tblGrid>
            <w:tr w:rsidR="00AB4BD6" w14:paraId="744FA670" w14:textId="77777777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034FB74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3B9F9624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AB4BD6" w14:paraId="439C471A" w14:textId="77777777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2EB0FBD8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56BA4956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AB4BD6" w14:paraId="6796112D" w14:textId="77777777">
              <w:trPr>
                <w:trHeight w:val="568"/>
              </w:trPr>
              <w:tc>
                <w:tcPr>
                  <w:tcW w:w="5429" w:type="dxa"/>
                </w:tcPr>
                <w:p w14:paraId="5D6088A2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5B66A709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0C22EB99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32B51291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031DD6A6" w14:textId="77777777" w:rsidR="00AB4BD6" w:rsidRDefault="00AB4BD6">
            <w:pPr>
              <w:rPr>
                <w:rFonts w:ascii="Arial" w:hAnsi="Arial" w:cs="Arial"/>
                <w:sz w:val="22"/>
                <w:szCs w:val="22"/>
              </w:rPr>
            </w:pPr>
          </w:p>
          <w:p w14:paraId="2AC055FA" w14:textId="77777777" w:rsidR="00AB4BD6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2FAF3017" w14:textId="77777777" w:rsidR="00AB4BD6" w:rsidRDefault="00AB4BD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65"/>
              <w:gridCol w:w="3871"/>
            </w:tblGrid>
            <w:tr w:rsidR="00AB4BD6" w14:paraId="76DEA426" w14:textId="77777777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6ED4ABC8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6FCF1828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AB4BD6" w14:paraId="509944BF" w14:textId="77777777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564C3C1E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45AB1D8B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AB4BD6" w14:paraId="11CC1FE1" w14:textId="77777777">
              <w:trPr>
                <w:trHeight w:val="554"/>
              </w:trPr>
              <w:tc>
                <w:tcPr>
                  <w:tcW w:w="6065" w:type="dxa"/>
                </w:tcPr>
                <w:p w14:paraId="22EF38C4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4E6187D3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0EA49494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5AE4ACF5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5EEFAB4A" w14:textId="77777777" w:rsidR="00AB4BD6" w:rsidRDefault="00AB4BD6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2B8B2AB3" w14:textId="4E32D1D8" w:rsidR="00AB4BD6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3. </w:t>
            </w:r>
            <w:r w:rsidR="006E5D30">
              <w:rPr>
                <w:rFonts w:ascii="Arial" w:hAnsi="Arial" w:cs="Arial"/>
                <w:b/>
                <w:bCs/>
                <w:sz w:val="22"/>
                <w:szCs w:val="22"/>
              </w:rPr>
              <w:t>ORIENTADOR(A) PRETENDIDO(A) NO PEQ</w:t>
            </w:r>
          </w:p>
          <w:p w14:paraId="14F1CF53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42"/>
              <w:gridCol w:w="8194"/>
            </w:tblGrid>
            <w:tr w:rsidR="00AB4BD6" w14:paraId="45317598" w14:textId="77777777">
              <w:trPr>
                <w:trHeight w:val="554"/>
              </w:trPr>
              <w:tc>
                <w:tcPr>
                  <w:tcW w:w="1742" w:type="dxa"/>
                </w:tcPr>
                <w:p w14:paraId="1BAB62C5" w14:textId="77777777" w:rsidR="00AB4BD6" w:rsidRDefault="00000000">
                  <w:pPr>
                    <w:pStyle w:val="Legenda1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Orientador(a):</w:t>
                  </w:r>
                </w:p>
              </w:tc>
              <w:tc>
                <w:tcPr>
                  <w:tcW w:w="8194" w:type="dxa"/>
                </w:tcPr>
                <w:p w14:paraId="18F8DB36" w14:textId="77777777" w:rsidR="00AB4BD6" w:rsidRDefault="00000000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completo do(a) professor(a) orientador(a)</w:t>
                  </w:r>
                </w:p>
                <w:p w14:paraId="1DFE7093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157918EB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1BDBAE6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DA682ED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F99E4F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E3AF8DE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6A3105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A16153D" w14:textId="45C165EE" w:rsidR="00AB4BD6" w:rsidRDefault="0000000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V do Edital nº </w:t>
            </w:r>
            <w:r w:rsidR="00012F2C">
              <w:rPr>
                <w:rFonts w:ascii="Arial" w:eastAsia="Arial" w:hAnsi="Arial" w:cs="Arial"/>
                <w:b/>
                <w:sz w:val="20"/>
                <w:szCs w:val="20"/>
              </w:rPr>
              <w:t>033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250CB2">
              <w:rPr>
                <w:rFonts w:ascii="Arial" w:eastAsia="Arial" w:hAnsi="Arial" w:cs="Arial"/>
                <w:b/>
                <w:sz w:val="20"/>
                <w:szCs w:val="20"/>
              </w:rPr>
              <w:t>6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-PEQ (continuação)</w:t>
            </w:r>
          </w:p>
          <w:p w14:paraId="6C39ABCF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B811E8E" w14:textId="77777777" w:rsidR="00AB4BD6" w:rsidRDefault="00000000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4. SERÁ CANDIDATO À BOLSA DE ESTUDOS?  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37E1F41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881C938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0B9EFA0D" w14:textId="77777777">
        <w:trPr>
          <w:trHeight w:val="721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3F59931A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A6D113A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5. ESTÁ SE CANDIDATANDO ÀS VAGAS REFERENTES A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753AD487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CF845E9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4093DE4C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CEB88AE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22E771C0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24039404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85218F2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3EEA6004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3C3D00C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0A1105F3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A1DE77C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78466054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03A4AC92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407249B4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7B824678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PcD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>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FD65FC1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E245A2F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540D0B99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F7D1B4E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5D8D5700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24F88C6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103ECB61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384CC997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382D1BD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1CB4FB61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661C8929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FC6CA53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4EE175DE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4DE6E02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142F3FDC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73B19B95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7FAA99F6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5DA9754A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A739719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7F785E90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Brasileiros (ACCB) – Item 5/III/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7D0BB44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2DACEA68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9058C19" w14:textId="5B669E35" w:rsidR="00AB4BD6" w:rsidRPr="00823B7D" w:rsidRDefault="00000000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que as informações contidas neste requerimento de inscrição são completas e verdadeiras e que li, estou ciente, concordo e me submeto às normas estabelecidas no Regulamento do Programa (disponível na página web – </w:t>
      </w:r>
      <w:hyperlink r:id="rId9" w:history="1">
        <w:r w:rsidR="00AB4BD6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>
        <w:rPr>
          <w:rFonts w:ascii="Arial" w:hAnsi="Arial" w:cs="Arial"/>
          <w:sz w:val="22"/>
          <w:szCs w:val="22"/>
        </w:rPr>
        <w:t xml:space="preserve">) em relação às quais não poderei alegar </w:t>
      </w:r>
      <w:r w:rsidRPr="00012F2C">
        <w:rPr>
          <w:rFonts w:ascii="Arial" w:hAnsi="Arial" w:cs="Arial"/>
          <w:sz w:val="22"/>
          <w:szCs w:val="22"/>
        </w:rPr>
        <w:t>desconhecimento.</w:t>
      </w:r>
      <w:r w:rsidR="00012F2C" w:rsidRPr="00012F2C">
        <w:rPr>
          <w:rFonts w:ascii="Arial" w:hAnsi="Arial" w:cs="Arial"/>
          <w:sz w:val="22"/>
          <w:szCs w:val="22"/>
        </w:rPr>
        <w:t xml:space="preserve"> Declaro ainda que fui </w:t>
      </w:r>
      <w:r w:rsidR="00012F2C" w:rsidRPr="00012F2C">
        <w:rPr>
          <w:rFonts w:ascii="Arial" w:eastAsia="Arial" w:hAnsi="Arial" w:cs="Arial"/>
          <w:sz w:val="22"/>
          <w:szCs w:val="22"/>
        </w:rPr>
        <w:t xml:space="preserve">considerado apto na Etapa I do processo seletivo Programa PROTAG (Doutorado), </w:t>
      </w:r>
      <w:r w:rsidR="00823B7D" w:rsidRPr="00823B7D">
        <w:rPr>
          <w:rFonts w:ascii="Arial" w:eastAsia="Arial" w:hAnsi="Arial" w:cs="Arial"/>
          <w:sz w:val="22"/>
          <w:szCs w:val="22"/>
        </w:rPr>
        <w:t xml:space="preserve">conforme Anexo II do </w:t>
      </w:r>
      <w:r w:rsidR="00823B7D" w:rsidRPr="00823B7D">
        <w:rPr>
          <w:rFonts w:ascii="Arial" w:eastAsia="Arial" w:hAnsi="Arial" w:cs="Arial"/>
          <w:color w:val="000000"/>
          <w:sz w:val="22"/>
          <w:szCs w:val="22"/>
        </w:rPr>
        <w:t>Edital Conjunto nº 9/2026-SEAP/SETI</w:t>
      </w:r>
      <w:r w:rsidR="00012F2C" w:rsidRPr="00823B7D">
        <w:rPr>
          <w:rFonts w:ascii="Arial" w:eastAsia="Arial" w:hAnsi="Arial" w:cs="Arial"/>
          <w:sz w:val="22"/>
          <w:szCs w:val="22"/>
        </w:rPr>
        <w:t>.</w:t>
      </w:r>
    </w:p>
    <w:p w14:paraId="74DC6A5A" w14:textId="77777777" w:rsidR="00AB4BD6" w:rsidRDefault="00AB4BD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00"/>
        <w:gridCol w:w="2842"/>
      </w:tblGrid>
      <w:tr w:rsidR="00AB4BD6" w14:paraId="7AB2F9F5" w14:textId="77777777">
        <w:trPr>
          <w:cantSplit/>
          <w:trHeight w:val="948"/>
        </w:trPr>
        <w:tc>
          <w:tcPr>
            <w:tcW w:w="7300" w:type="dxa"/>
          </w:tcPr>
          <w:p w14:paraId="46E905A4" w14:textId="77777777" w:rsidR="00AB4BD6" w:rsidRDefault="00000000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748A43A9" w14:textId="77777777" w:rsidR="00AB4BD6" w:rsidRDefault="00AB4B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7752977D" w14:textId="77777777" w:rsidR="00AB4BD6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368A823C" w14:textId="77777777" w:rsidR="00AB4BD6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3F2C14C1" w14:textId="77777777" w:rsidR="00AB4BD6" w:rsidRDefault="00AB4BD6">
      <w:pPr>
        <w:jc w:val="both"/>
        <w:rPr>
          <w:rFonts w:ascii="Arial" w:hAnsi="Arial" w:cs="Arial"/>
          <w:sz w:val="22"/>
          <w:szCs w:val="22"/>
        </w:rPr>
      </w:pPr>
    </w:p>
    <w:p w14:paraId="1925078F" w14:textId="77777777" w:rsidR="00AB4BD6" w:rsidRDefault="00000000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ENCHA, ASSINE E JUNTE A ESTE FORMULÁRIO NA ORDEM SUGERIDA:</w:t>
      </w:r>
    </w:p>
    <w:p w14:paraId="3C9FAB74" w14:textId="77777777" w:rsidR="00AB4BD6" w:rsidRDefault="00AB4BD6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548144F3" w14:textId="77777777" w:rsidR="00AB4BD6" w:rsidRDefault="00000000">
      <w:pPr>
        <w:ind w:left="284" w:hanging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>Certidão de Nascimento ou Casamento; Cédula de Identidade; CPF</w:t>
      </w:r>
    </w:p>
    <w:p w14:paraId="7E3F06E0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.</w:t>
      </w:r>
      <w:r>
        <w:rPr>
          <w:rFonts w:ascii="Arial" w:hAnsi="Arial" w:cs="Arial"/>
          <w:sz w:val="22"/>
          <w:szCs w:val="22"/>
        </w:rPr>
        <w:tab/>
        <w:t>Diploma do curso de graduação</w:t>
      </w:r>
    </w:p>
    <w:p w14:paraId="52F7AF18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0304FEF8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.</w:t>
      </w:r>
      <w:r>
        <w:rPr>
          <w:rFonts w:ascii="Arial" w:hAnsi="Arial" w:cs="Arial"/>
          <w:sz w:val="22"/>
          <w:szCs w:val="22"/>
        </w:rPr>
        <w:tab/>
        <w:t>Se aplicável, diploma do curso de pós-graduação (ou documento oficial que comprove que o candidato está apto a concluir o curso até a data estipulada no Edital)</w:t>
      </w:r>
    </w:p>
    <w:p w14:paraId="71B61C00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.</w:t>
      </w:r>
      <w:r>
        <w:rPr>
          <w:rFonts w:ascii="Arial" w:hAnsi="Arial" w:cs="Arial"/>
          <w:sz w:val="22"/>
          <w:szCs w:val="22"/>
        </w:rPr>
        <w:tab/>
        <w:t>Se aplicável, histórico escolar do curso de pós-graduação</w:t>
      </w:r>
    </w:p>
    <w:p w14:paraId="725D16C6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.</w:t>
      </w:r>
      <w:r>
        <w:rPr>
          <w:rFonts w:ascii="Arial" w:hAnsi="Arial" w:cs="Arial"/>
          <w:sz w:val="22"/>
          <w:szCs w:val="22"/>
        </w:rPr>
        <w:tab/>
        <w:t>Plano de pesquisa com a proposta, conforme modelo</w:t>
      </w:r>
    </w:p>
    <w:p w14:paraId="783F948D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7.</w:t>
      </w:r>
      <w:r>
        <w:rPr>
          <w:rFonts w:ascii="Arial" w:hAnsi="Arial" w:cs="Arial"/>
          <w:sz w:val="22"/>
          <w:szCs w:val="22"/>
        </w:rPr>
        <w:tab/>
        <w:t>Declaração de aceite de orientação, conforme modelo</w:t>
      </w:r>
    </w:p>
    <w:p w14:paraId="3A32D158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8.</w:t>
      </w:r>
      <w:r>
        <w:rPr>
          <w:rFonts w:ascii="Arial" w:hAnsi="Arial" w:cs="Arial"/>
          <w:sz w:val="22"/>
          <w:szCs w:val="22"/>
        </w:rPr>
        <w:tab/>
        <w:t>Programa de estudos, conforme modelo</w:t>
      </w:r>
    </w:p>
    <w:p w14:paraId="4A95FB01" w14:textId="77777777" w:rsidR="00AB4BD6" w:rsidRDefault="00000000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9. Demais Declarações, s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76CB2DA0" w14:textId="77777777" w:rsidR="00AB4BD6" w:rsidRDefault="00000000">
      <w:pPr>
        <w:rPr>
          <w:rFonts w:ascii="Arial" w:hAnsi="Arial" w:cs="Arial"/>
          <w:sz w:val="22"/>
          <w:szCs w:val="22"/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10. Print da aba Identificadores no perfil pessoal na Plataforma Sucupira da CAPES.</w:t>
      </w:r>
    </w:p>
    <w:p w14:paraId="6BA25247" w14:textId="77777777" w:rsidR="00AB4BD6" w:rsidRDefault="00000000">
      <w:pPr>
        <w:rPr>
          <w:rFonts w:ascii="Arial" w:hAnsi="Arial" w:cs="Arial"/>
          <w:sz w:val="22"/>
          <w:szCs w:val="22"/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11. Cópia</w:t>
      </w:r>
      <w:r>
        <w:rPr>
          <w:rFonts w:ascii="Arial" w:eastAsia="Arial" w:hAnsi="Arial" w:cs="Arial"/>
          <w:iCs/>
          <w:sz w:val="22"/>
          <w:szCs w:val="22"/>
        </w:rPr>
        <w:t xml:space="preserve"> do cadastro realizado no </w:t>
      </w:r>
      <w:r>
        <w:rPr>
          <w:rFonts w:ascii="Arial" w:eastAsia="Arial" w:hAnsi="Arial" w:cs="Arial"/>
          <w:sz w:val="22"/>
          <w:szCs w:val="22"/>
        </w:rPr>
        <w:t>Sistema de Inscrições da UEM SGIPOS</w:t>
      </w:r>
    </w:p>
    <w:p w14:paraId="4D3B5113" w14:textId="77777777" w:rsidR="00AB4BD6" w:rsidRDefault="00000000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A2134D" w14:textId="77777777" w:rsidR="00AB4BD6" w:rsidRDefault="00AB4BD6">
      <w:pPr>
        <w:ind w:left="2832"/>
        <w:rPr>
          <w:rFonts w:ascii="Arial" w:hAnsi="Arial" w:cs="Arial"/>
          <w:sz w:val="2"/>
        </w:rPr>
      </w:pPr>
    </w:p>
    <w:p w14:paraId="1FCB632A" w14:textId="77777777" w:rsidR="00AB4BD6" w:rsidRDefault="00AB4BD6">
      <w:pPr>
        <w:ind w:left="2832"/>
        <w:rPr>
          <w:sz w:val="2"/>
        </w:rPr>
      </w:pPr>
    </w:p>
    <w:p w14:paraId="58A81534" w14:textId="6B74EFE6" w:rsidR="00AB4BD6" w:rsidRDefault="00AB4BD6">
      <w:pPr>
        <w:rPr>
          <w:rFonts w:ascii="Arial" w:hAnsi="Arial" w:cs="Arial"/>
          <w:sz w:val="22"/>
          <w:szCs w:val="22"/>
        </w:rPr>
      </w:pPr>
    </w:p>
    <w:sectPr w:rsidR="00AB4BD6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1AC9CA" w14:textId="77777777" w:rsidR="00822906" w:rsidRDefault="00822906">
      <w:r>
        <w:separator/>
      </w:r>
    </w:p>
  </w:endnote>
  <w:endnote w:type="continuationSeparator" w:id="0">
    <w:p w14:paraId="06928733" w14:textId="77777777" w:rsidR="00822906" w:rsidRDefault="008229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A3D3A" w14:textId="77777777" w:rsidR="00822906" w:rsidRDefault="00822906">
      <w:r>
        <w:separator/>
      </w:r>
    </w:p>
  </w:footnote>
  <w:footnote w:type="continuationSeparator" w:id="0">
    <w:p w14:paraId="75AD831C" w14:textId="77777777" w:rsidR="00822906" w:rsidRDefault="008229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wFAGvl/1YtAAAA"/>
  </w:docVars>
  <w:rsids>
    <w:rsidRoot w:val="001B1F6F"/>
    <w:rsid w:val="000023E3"/>
    <w:rsid w:val="00002C75"/>
    <w:rsid w:val="00005327"/>
    <w:rsid w:val="0000736B"/>
    <w:rsid w:val="00007A78"/>
    <w:rsid w:val="00012F2C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50938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3B2"/>
    <w:rsid w:val="001646E3"/>
    <w:rsid w:val="00171214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943B9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D3A7B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359B"/>
    <w:rsid w:val="006E5D30"/>
    <w:rsid w:val="006E75AA"/>
    <w:rsid w:val="006E78C6"/>
    <w:rsid w:val="006F0EC4"/>
    <w:rsid w:val="006F609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435CB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2906"/>
    <w:rsid w:val="00823B7D"/>
    <w:rsid w:val="008278C0"/>
    <w:rsid w:val="00830358"/>
    <w:rsid w:val="0083294F"/>
    <w:rsid w:val="008353CA"/>
    <w:rsid w:val="00835F5C"/>
    <w:rsid w:val="00836E35"/>
    <w:rsid w:val="00841468"/>
    <w:rsid w:val="008418E7"/>
    <w:rsid w:val="0084284B"/>
    <w:rsid w:val="008447A1"/>
    <w:rsid w:val="00845238"/>
    <w:rsid w:val="0085328F"/>
    <w:rsid w:val="0085500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E535F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6CE4"/>
    <w:rsid w:val="00972807"/>
    <w:rsid w:val="0097568F"/>
    <w:rsid w:val="00982E78"/>
    <w:rsid w:val="00984A4F"/>
    <w:rsid w:val="00985EF1"/>
    <w:rsid w:val="00986D92"/>
    <w:rsid w:val="00987F53"/>
    <w:rsid w:val="00991169"/>
    <w:rsid w:val="009915A4"/>
    <w:rsid w:val="0099243F"/>
    <w:rsid w:val="009947CA"/>
    <w:rsid w:val="00995F78"/>
    <w:rsid w:val="009A24E1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289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4BD6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163DB"/>
    <w:rsid w:val="00B248F2"/>
    <w:rsid w:val="00B25D82"/>
    <w:rsid w:val="00B26DE5"/>
    <w:rsid w:val="00B3006F"/>
    <w:rsid w:val="00B343F9"/>
    <w:rsid w:val="00B37F9A"/>
    <w:rsid w:val="00B41CA2"/>
    <w:rsid w:val="00B438E2"/>
    <w:rsid w:val="00B44306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0AFC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22E3"/>
    <w:rsid w:val="00C73419"/>
    <w:rsid w:val="00C734FB"/>
    <w:rsid w:val="00C81F44"/>
    <w:rsid w:val="00C82B0F"/>
    <w:rsid w:val="00C85C40"/>
    <w:rsid w:val="00C865FB"/>
    <w:rsid w:val="00C86631"/>
    <w:rsid w:val="00C86CA6"/>
    <w:rsid w:val="00C92C93"/>
    <w:rsid w:val="00C94E98"/>
    <w:rsid w:val="00C97397"/>
    <w:rsid w:val="00C97799"/>
    <w:rsid w:val="00CA0903"/>
    <w:rsid w:val="00CA3745"/>
    <w:rsid w:val="00CA49E2"/>
    <w:rsid w:val="00CA61EB"/>
    <w:rsid w:val="00CB22FC"/>
    <w:rsid w:val="00CC43D3"/>
    <w:rsid w:val="00CC4560"/>
    <w:rsid w:val="00CD3A5E"/>
    <w:rsid w:val="00CE05A3"/>
    <w:rsid w:val="00CE178B"/>
    <w:rsid w:val="00CE1D11"/>
    <w:rsid w:val="00CE31AD"/>
    <w:rsid w:val="00CE32D8"/>
    <w:rsid w:val="00CE5C4D"/>
    <w:rsid w:val="00CE78A7"/>
    <w:rsid w:val="00CF3B5B"/>
    <w:rsid w:val="00CF3BB1"/>
    <w:rsid w:val="00CF5A4E"/>
    <w:rsid w:val="00CF722A"/>
    <w:rsid w:val="00D0423C"/>
    <w:rsid w:val="00D109CE"/>
    <w:rsid w:val="00D13BDB"/>
    <w:rsid w:val="00D16403"/>
    <w:rsid w:val="00D21563"/>
    <w:rsid w:val="00D256D7"/>
    <w:rsid w:val="00D25A61"/>
    <w:rsid w:val="00D26FB7"/>
    <w:rsid w:val="00D3331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18C6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0D8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19BA"/>
    <w:rsid w:val="00F52A6D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peq.uem.br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2</Pages>
  <Words>504</Words>
  <Characters>2727</Characters>
  <Application>Microsoft Office Word</Application>
  <DocSecurity>0</DocSecurity>
  <Lines>22</Lines>
  <Paragraphs>6</Paragraphs>
  <ScaleCrop>false</ScaleCrop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71</cp:revision>
  <cp:lastPrinted>2025-04-15T17:53:00Z</cp:lastPrinted>
  <dcterms:created xsi:type="dcterms:W3CDTF">2025-04-14T18:01:00Z</dcterms:created>
  <dcterms:modified xsi:type="dcterms:W3CDTF">2026-04-24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